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uy-an-umbrella-grading-rubric"/>
      <w:r>
        <w:t xml:space="preserve">Buy an Umbrella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Behavio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 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ntory load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ntory browsing ((n)ext and (p)revious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rchasing ((b)u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ing out items not matching search criteri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ng a search criterion ((a)dd filter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moving a search criterion ((r)emove filter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odifying a search criterion ((m)odify filter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0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dictionari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lis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printing/formatting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5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yle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d variable nam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ear, easy to follow implementation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lean user interfac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0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3:49:15Z</dcterms:created>
  <dcterms:modified xsi:type="dcterms:W3CDTF">2019-12-21T03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